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D43" w:rsidRPr="00B40BE0" w:rsidRDefault="00B82D43" w:rsidP="00A270F0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color w:val="365F91" w:themeColor="accent1" w:themeShade="BF"/>
          <w:sz w:val="28"/>
          <w:szCs w:val="28"/>
          <w:lang w:eastAsia="ja-JP"/>
        </w:rPr>
      </w:pPr>
      <w:bookmarkStart w:id="0" w:name="_GoBack"/>
      <w:bookmarkEnd w:id="0"/>
      <w:r w:rsidRPr="00B40BE0">
        <w:rPr>
          <w:rFonts w:asciiTheme="minorHAnsi" w:hAnsiTheme="minorHAnsi" w:cstheme="minorHAnsi"/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A270F0" w:rsidRPr="00B40BE0" w:rsidRDefault="00A270F0" w:rsidP="00AD4343">
      <w:pPr>
        <w:jc w:val="center"/>
        <w:rPr>
          <w:rFonts w:asciiTheme="minorHAnsi" w:hAnsiTheme="minorHAnsi" w:cstheme="minorHAnsi"/>
        </w:rPr>
      </w:pPr>
    </w:p>
    <w:p w:rsidR="00AD4343" w:rsidRPr="00505477" w:rsidRDefault="00B40BE0" w:rsidP="00AD4343">
      <w:pPr>
        <w:jc w:val="center"/>
        <w:rPr>
          <w:rFonts w:asciiTheme="minorHAnsi" w:hAnsiTheme="minorHAnsi" w:cstheme="minorHAnsi"/>
          <w:sz w:val="20"/>
          <w:szCs w:val="20"/>
        </w:rPr>
      </w:pPr>
      <w:r w:rsidRPr="00505477">
        <w:rPr>
          <w:rFonts w:asciiTheme="minorHAnsi" w:hAnsiTheme="minorHAnsi" w:cstheme="minorHAnsi"/>
          <w:noProof/>
          <w:sz w:val="20"/>
          <w:szCs w:val="20"/>
        </w:rPr>
        <w:t>Tuesday,</w:t>
      </w:r>
      <w:r w:rsidR="008B0D40" w:rsidRPr="00505477">
        <w:rPr>
          <w:rFonts w:asciiTheme="minorHAnsi" w:hAnsiTheme="minorHAnsi" w:cstheme="minorHAnsi"/>
          <w:sz w:val="20"/>
          <w:szCs w:val="20"/>
        </w:rPr>
        <w:t xml:space="preserve"> </w:t>
      </w:r>
      <w:r w:rsidR="00395D3F" w:rsidRPr="00505477">
        <w:rPr>
          <w:rFonts w:asciiTheme="minorHAnsi" w:hAnsiTheme="minorHAnsi" w:cstheme="minorHAnsi"/>
          <w:sz w:val="20"/>
          <w:szCs w:val="20"/>
        </w:rPr>
        <w:t>October 16</w:t>
      </w:r>
      <w:r w:rsidR="008B0D40" w:rsidRPr="00505477">
        <w:rPr>
          <w:rFonts w:asciiTheme="minorHAnsi" w:hAnsiTheme="minorHAnsi" w:cstheme="minorHAnsi"/>
          <w:sz w:val="20"/>
          <w:szCs w:val="20"/>
        </w:rPr>
        <w:t>, 2018</w:t>
      </w:r>
    </w:p>
    <w:p w:rsidR="00F534B2" w:rsidRPr="00505477" w:rsidRDefault="001F2D17" w:rsidP="000103FF">
      <w:pPr>
        <w:jc w:val="center"/>
        <w:rPr>
          <w:rFonts w:asciiTheme="minorHAnsi" w:hAnsiTheme="minorHAnsi" w:cstheme="minorHAnsi"/>
          <w:sz w:val="20"/>
          <w:szCs w:val="20"/>
        </w:rPr>
      </w:pPr>
      <w:r w:rsidRPr="00505477">
        <w:rPr>
          <w:rFonts w:asciiTheme="minorHAnsi" w:hAnsiTheme="minorHAnsi" w:cstheme="minorHAnsi"/>
          <w:sz w:val="20"/>
          <w:szCs w:val="20"/>
        </w:rPr>
        <w:t xml:space="preserve">9:30 </w:t>
      </w:r>
      <w:r w:rsidR="007E20CA" w:rsidRPr="00505477">
        <w:rPr>
          <w:rFonts w:asciiTheme="minorHAnsi" w:hAnsiTheme="minorHAnsi" w:cstheme="minorHAnsi"/>
          <w:sz w:val="20"/>
          <w:szCs w:val="20"/>
        </w:rPr>
        <w:t>am to 11</w:t>
      </w:r>
      <w:r w:rsidRPr="00505477">
        <w:rPr>
          <w:rFonts w:asciiTheme="minorHAnsi" w:hAnsiTheme="minorHAnsi" w:cstheme="minorHAnsi"/>
          <w:sz w:val="20"/>
          <w:szCs w:val="20"/>
        </w:rPr>
        <w:t>:45</w:t>
      </w:r>
      <w:r w:rsidR="0085206F" w:rsidRPr="00505477">
        <w:rPr>
          <w:rFonts w:asciiTheme="minorHAnsi" w:hAnsiTheme="minorHAnsi" w:cstheme="minorHAnsi"/>
          <w:sz w:val="20"/>
          <w:szCs w:val="20"/>
        </w:rPr>
        <w:t xml:space="preserve"> </w:t>
      </w:r>
      <w:r w:rsidR="007E20CA" w:rsidRPr="00505477">
        <w:rPr>
          <w:rFonts w:asciiTheme="minorHAnsi" w:hAnsiTheme="minorHAnsi" w:cstheme="minorHAnsi"/>
          <w:sz w:val="20"/>
          <w:szCs w:val="20"/>
        </w:rPr>
        <w:t>am</w:t>
      </w:r>
    </w:p>
    <w:p w:rsidR="0055183B" w:rsidRPr="00505477" w:rsidRDefault="0055183B" w:rsidP="000103FF">
      <w:pPr>
        <w:jc w:val="center"/>
        <w:rPr>
          <w:rFonts w:asciiTheme="minorHAnsi" w:hAnsiTheme="minorHAnsi" w:cstheme="minorHAnsi"/>
          <w:sz w:val="20"/>
          <w:szCs w:val="20"/>
        </w:rPr>
      </w:pPr>
      <w:r w:rsidRPr="00505477">
        <w:rPr>
          <w:rFonts w:asciiTheme="minorHAnsi" w:hAnsiTheme="minorHAnsi" w:cstheme="minorHAnsi"/>
          <w:sz w:val="20"/>
          <w:szCs w:val="20"/>
        </w:rPr>
        <w:t>In person at Education Northwest - Portland</w:t>
      </w:r>
    </w:p>
    <w:p w:rsidR="0055183B" w:rsidRPr="00505477" w:rsidRDefault="0055183B" w:rsidP="000103FF">
      <w:pPr>
        <w:jc w:val="center"/>
        <w:rPr>
          <w:rFonts w:asciiTheme="minorHAnsi" w:hAnsiTheme="minorHAnsi" w:cstheme="minorHAnsi"/>
          <w:sz w:val="20"/>
          <w:szCs w:val="20"/>
        </w:rPr>
      </w:pPr>
    </w:p>
    <w:p w:rsidR="00F534B2" w:rsidRPr="00505477" w:rsidRDefault="00A270F0" w:rsidP="00F534B2">
      <w:pPr>
        <w:jc w:val="center"/>
        <w:rPr>
          <w:rFonts w:asciiTheme="minorHAnsi" w:eastAsia="Times New Roman" w:hAnsiTheme="minorHAnsi" w:cstheme="minorHAnsi"/>
          <w:b/>
          <w:sz w:val="20"/>
          <w:szCs w:val="20"/>
          <w:u w:val="single"/>
        </w:rPr>
      </w:pPr>
      <w:proofErr w:type="gramStart"/>
      <w:r w:rsidRPr="00505477">
        <w:rPr>
          <w:rFonts w:asciiTheme="minorHAnsi" w:eastAsia="Times New Roman" w:hAnsiTheme="minorHAnsi" w:cstheme="minorHAnsi"/>
          <w:b/>
          <w:sz w:val="20"/>
          <w:szCs w:val="20"/>
          <w:u w:val="single"/>
        </w:rPr>
        <w:t>E-Meeting</w:t>
      </w:r>
      <w:proofErr w:type="gramEnd"/>
      <w:r w:rsidRPr="00505477">
        <w:rPr>
          <w:rFonts w:asciiTheme="minorHAnsi" w:eastAsia="Times New Roman" w:hAnsiTheme="minorHAnsi" w:cstheme="minorHAnsi"/>
          <w:b/>
          <w:sz w:val="20"/>
          <w:szCs w:val="20"/>
          <w:u w:val="single"/>
        </w:rPr>
        <w:t>:</w:t>
      </w:r>
    </w:p>
    <w:p w:rsidR="0055183B" w:rsidRPr="00505477" w:rsidRDefault="00395D3F" w:rsidP="00395D3F">
      <w:pPr>
        <w:jc w:val="center"/>
        <w:rPr>
          <w:rFonts w:asciiTheme="minorHAnsi" w:eastAsia="Times New Roman" w:hAnsiTheme="minorHAnsi" w:cstheme="minorHAnsi"/>
          <w:b/>
          <w:sz w:val="20"/>
          <w:szCs w:val="20"/>
          <w:u w:val="single"/>
        </w:rPr>
      </w:pPr>
      <w:r w:rsidRPr="00505477">
        <w:rPr>
          <w:rFonts w:asciiTheme="minorHAnsi" w:hAnsiTheme="minorHAnsi" w:cstheme="minorHAnsi"/>
          <w:color w:val="475163"/>
          <w:sz w:val="20"/>
          <w:szCs w:val="20"/>
        </w:rPr>
        <w:br/>
      </w:r>
      <w:r w:rsidRPr="00505477">
        <w:rPr>
          <w:rFonts w:asciiTheme="minorHAnsi" w:hAnsiTheme="minorHAnsi" w:cstheme="minorHAnsi"/>
          <w:b/>
          <w:bCs/>
          <w:color w:val="39404D"/>
          <w:sz w:val="20"/>
          <w:szCs w:val="20"/>
        </w:rPr>
        <w:t>Please join my meeting from your computer, tablet or smartphone. </w:t>
      </w:r>
      <w:r w:rsidRPr="00505477">
        <w:rPr>
          <w:rFonts w:asciiTheme="minorHAnsi" w:hAnsiTheme="minorHAnsi" w:cstheme="minorHAnsi"/>
          <w:color w:val="475163"/>
          <w:sz w:val="20"/>
          <w:szCs w:val="20"/>
        </w:rPr>
        <w:br/>
      </w:r>
      <w:hyperlink r:id="rId8" w:tgtFrame="_blank" w:history="1">
        <w:r w:rsidRPr="00505477">
          <w:rPr>
            <w:rStyle w:val="Hyperlink"/>
            <w:rFonts w:asciiTheme="minorHAnsi" w:hAnsiTheme="minorHAnsi" w:cstheme="minorHAnsi"/>
            <w:color w:val="309DDC"/>
            <w:sz w:val="20"/>
            <w:szCs w:val="20"/>
          </w:rPr>
          <w:t>https://global.gotomeeting.com/join/405708557 </w:t>
        </w:r>
      </w:hyperlink>
      <w:r w:rsidRPr="00505477">
        <w:rPr>
          <w:rFonts w:asciiTheme="minorHAnsi" w:hAnsiTheme="minorHAnsi" w:cstheme="minorHAnsi"/>
          <w:color w:val="475163"/>
          <w:sz w:val="20"/>
          <w:szCs w:val="20"/>
        </w:rPr>
        <w:br/>
      </w:r>
      <w:proofErr w:type="gramStart"/>
      <w:r w:rsidRPr="00505477">
        <w:rPr>
          <w:rFonts w:asciiTheme="minorHAnsi" w:hAnsiTheme="minorHAnsi" w:cstheme="minorHAnsi"/>
          <w:b/>
          <w:bCs/>
          <w:color w:val="39404D"/>
          <w:sz w:val="20"/>
          <w:szCs w:val="20"/>
        </w:rPr>
        <w:t>You</w:t>
      </w:r>
      <w:proofErr w:type="gramEnd"/>
      <w:r w:rsidRPr="00505477">
        <w:rPr>
          <w:rFonts w:asciiTheme="minorHAnsi" w:hAnsiTheme="minorHAnsi" w:cstheme="minorHAnsi"/>
          <w:b/>
          <w:bCs/>
          <w:color w:val="39404D"/>
          <w:sz w:val="20"/>
          <w:szCs w:val="20"/>
        </w:rPr>
        <w:t xml:space="preserve"> can also dial in using your phone. </w:t>
      </w:r>
      <w:r w:rsidRPr="00505477">
        <w:rPr>
          <w:rFonts w:asciiTheme="minorHAnsi" w:hAnsiTheme="minorHAnsi" w:cstheme="minorHAnsi"/>
          <w:color w:val="475163"/>
          <w:sz w:val="20"/>
          <w:szCs w:val="20"/>
        </w:rPr>
        <w:br/>
      </w:r>
      <w:r w:rsidRPr="00505477">
        <w:rPr>
          <w:rStyle w:val="invite-phone-number"/>
          <w:rFonts w:asciiTheme="minorHAnsi" w:hAnsiTheme="minorHAnsi" w:cstheme="minorHAnsi"/>
          <w:color w:val="475163"/>
          <w:sz w:val="20"/>
          <w:szCs w:val="20"/>
        </w:rPr>
        <w:t>United States (</w:t>
      </w:r>
      <w:r w:rsidRPr="00505477">
        <w:rPr>
          <w:rStyle w:val="invite-phone-number"/>
          <w:rFonts w:asciiTheme="minorHAnsi" w:hAnsiTheme="minorHAnsi" w:cstheme="minorHAnsi"/>
          <w:noProof/>
          <w:color w:val="475163"/>
          <w:sz w:val="20"/>
          <w:szCs w:val="20"/>
        </w:rPr>
        <w:t>Toll</w:t>
      </w:r>
      <w:r w:rsidR="00B40BE0" w:rsidRPr="00505477">
        <w:rPr>
          <w:rStyle w:val="invite-phone-number"/>
          <w:rFonts w:asciiTheme="minorHAnsi" w:hAnsiTheme="minorHAnsi" w:cstheme="minorHAnsi"/>
          <w:noProof/>
          <w:color w:val="475163"/>
          <w:sz w:val="20"/>
          <w:szCs w:val="20"/>
        </w:rPr>
        <w:t>-</w:t>
      </w:r>
      <w:r w:rsidRPr="00505477">
        <w:rPr>
          <w:rStyle w:val="invite-phone-number"/>
          <w:rFonts w:asciiTheme="minorHAnsi" w:hAnsiTheme="minorHAnsi" w:cstheme="minorHAnsi"/>
          <w:noProof/>
          <w:color w:val="475163"/>
          <w:sz w:val="20"/>
          <w:szCs w:val="20"/>
        </w:rPr>
        <w:t>Free</w:t>
      </w:r>
      <w:r w:rsidRPr="00505477">
        <w:rPr>
          <w:rStyle w:val="invite-phone-number"/>
          <w:rFonts w:asciiTheme="minorHAnsi" w:hAnsiTheme="minorHAnsi" w:cstheme="minorHAnsi"/>
          <w:color w:val="475163"/>
          <w:sz w:val="20"/>
          <w:szCs w:val="20"/>
        </w:rPr>
        <w:t>): 1 866 899 4679 </w:t>
      </w:r>
      <w:r w:rsidRPr="00505477">
        <w:rPr>
          <w:rFonts w:asciiTheme="minorHAnsi" w:hAnsiTheme="minorHAnsi" w:cstheme="minorHAnsi"/>
          <w:color w:val="475163"/>
          <w:sz w:val="20"/>
          <w:szCs w:val="20"/>
        </w:rPr>
        <w:br/>
      </w:r>
      <w:r w:rsidRPr="00505477">
        <w:rPr>
          <w:rStyle w:val="invite-phone-number"/>
          <w:rFonts w:asciiTheme="minorHAnsi" w:hAnsiTheme="minorHAnsi" w:cstheme="minorHAnsi"/>
          <w:color w:val="475163"/>
          <w:sz w:val="20"/>
          <w:szCs w:val="20"/>
        </w:rPr>
        <w:t>United States: +1 (646) 749-3117 </w:t>
      </w:r>
      <w:r w:rsidRPr="00505477">
        <w:rPr>
          <w:rFonts w:asciiTheme="minorHAnsi" w:hAnsiTheme="minorHAnsi" w:cstheme="minorHAnsi"/>
          <w:color w:val="475163"/>
          <w:sz w:val="20"/>
          <w:szCs w:val="20"/>
        </w:rPr>
        <w:br/>
      </w:r>
      <w:r w:rsidRPr="00505477">
        <w:rPr>
          <w:rFonts w:asciiTheme="minorHAnsi" w:hAnsiTheme="minorHAnsi" w:cstheme="minorHAnsi"/>
          <w:b/>
          <w:bCs/>
          <w:color w:val="39404D"/>
          <w:sz w:val="20"/>
          <w:szCs w:val="20"/>
        </w:rPr>
        <w:t>Access Code: 405-708-557</w:t>
      </w:r>
    </w:p>
    <w:p w:rsidR="004367BD" w:rsidRPr="00505477" w:rsidRDefault="004367BD" w:rsidP="00F534B2">
      <w:pPr>
        <w:jc w:val="center"/>
        <w:rPr>
          <w:rFonts w:asciiTheme="minorHAnsi" w:eastAsia="Times New Roman" w:hAnsiTheme="minorHAnsi" w:cstheme="minorHAnsi"/>
          <w:sz w:val="20"/>
          <w:szCs w:val="20"/>
        </w:rPr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945"/>
        <w:gridCol w:w="1710"/>
        <w:gridCol w:w="630"/>
        <w:gridCol w:w="1980"/>
        <w:gridCol w:w="1535"/>
      </w:tblGrid>
      <w:tr w:rsidR="0065039E" w:rsidRPr="00505477" w:rsidTr="00505477">
        <w:trPr>
          <w:trHeight w:val="746"/>
        </w:trPr>
        <w:tc>
          <w:tcPr>
            <w:tcW w:w="4945" w:type="dxa"/>
            <w:shd w:val="clear" w:color="auto" w:fill="C6D9F1" w:themeFill="text2" w:themeFillTint="33"/>
          </w:tcPr>
          <w:p w:rsidR="002409F3" w:rsidRPr="00505477" w:rsidRDefault="002409F3" w:rsidP="002409F3">
            <w:pPr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710" w:type="dxa"/>
            <w:shd w:val="clear" w:color="auto" w:fill="C6D9F1" w:themeFill="text2" w:themeFillTint="33"/>
          </w:tcPr>
          <w:p w:rsidR="002409F3" w:rsidRPr="00505477" w:rsidRDefault="002409F3" w:rsidP="002409F3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630" w:type="dxa"/>
            <w:shd w:val="clear" w:color="auto" w:fill="C6D9F1" w:themeFill="text2" w:themeFillTint="33"/>
          </w:tcPr>
          <w:p w:rsidR="002409F3" w:rsidRPr="00505477" w:rsidRDefault="002409F3" w:rsidP="002409F3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1980" w:type="dxa"/>
            <w:shd w:val="clear" w:color="auto" w:fill="C6D9F1" w:themeFill="text2" w:themeFillTint="33"/>
          </w:tcPr>
          <w:p w:rsidR="002409F3" w:rsidRPr="00505477" w:rsidRDefault="002409F3" w:rsidP="002409F3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wner  </w:t>
            </w:r>
            <w:r w:rsidR="003D53A3"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>(Staff Members)</w:t>
            </w: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535" w:type="dxa"/>
            <w:shd w:val="clear" w:color="auto" w:fill="C6D9F1" w:themeFill="text2" w:themeFillTint="33"/>
          </w:tcPr>
          <w:p w:rsidR="002409F3" w:rsidRPr="00505477" w:rsidRDefault="001A71EE" w:rsidP="002409F3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505477" w:rsidTr="00505477">
        <w:tc>
          <w:tcPr>
            <w:tcW w:w="4945" w:type="dxa"/>
            <w:shd w:val="clear" w:color="auto" w:fill="auto"/>
          </w:tcPr>
          <w:p w:rsidR="00FD2197" w:rsidRPr="00505477" w:rsidRDefault="00FD2197" w:rsidP="002409F3">
            <w:pPr>
              <w:spacing w:before="40" w:after="40"/>
              <w:ind w:left="-18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:rsidR="00FD2197" w:rsidRPr="00505477" w:rsidRDefault="00FD2197" w:rsidP="002409F3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FD2197" w:rsidRPr="00505477" w:rsidRDefault="00FD2197" w:rsidP="002409F3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FD2197" w:rsidRPr="00505477" w:rsidRDefault="00FD2197" w:rsidP="002409F3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auto"/>
          </w:tcPr>
          <w:p w:rsidR="00FD2197" w:rsidRPr="00505477" w:rsidRDefault="00FD2197" w:rsidP="002409F3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7B710B" w:rsidRPr="00505477" w:rsidTr="00505477">
        <w:trPr>
          <w:trHeight w:val="467"/>
        </w:trPr>
        <w:tc>
          <w:tcPr>
            <w:tcW w:w="4945" w:type="dxa"/>
            <w:shd w:val="clear" w:color="auto" w:fill="C6D9F1" w:themeFill="text2" w:themeFillTint="33"/>
          </w:tcPr>
          <w:p w:rsidR="007B710B" w:rsidRPr="00505477" w:rsidRDefault="005C2643" w:rsidP="00E13451">
            <w:pPr>
              <w:spacing w:before="40" w:after="40"/>
              <w:ind w:left="-1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>Standing Check-in I</w:t>
            </w:r>
            <w:r w:rsidR="00AF165E"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>tems</w:t>
            </w:r>
            <w:r w:rsidR="00461D17"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710" w:type="dxa"/>
            <w:shd w:val="clear" w:color="auto" w:fill="C6D9F1" w:themeFill="text2" w:themeFillTint="33"/>
          </w:tcPr>
          <w:p w:rsidR="007B710B" w:rsidRPr="00505477" w:rsidRDefault="007B710B" w:rsidP="002409F3">
            <w:pPr>
              <w:spacing w:before="40" w:after="40"/>
              <w:ind w:firstLine="7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150E45" w:rsidRPr="00505477" w:rsidRDefault="004367BD" w:rsidP="008156FD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  <w:p w:rsidR="007B710B" w:rsidRPr="00505477" w:rsidRDefault="002215BE" w:rsidP="008156FD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min</w:t>
            </w:r>
            <w:r w:rsidR="005C2643" w:rsidRPr="0050547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1446A7"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shd w:val="clear" w:color="auto" w:fill="C6D9F1" w:themeFill="text2" w:themeFillTint="33"/>
          </w:tcPr>
          <w:p w:rsidR="007B710B" w:rsidRPr="00505477" w:rsidRDefault="007B710B" w:rsidP="002409F3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C6D9F1" w:themeFill="text2" w:themeFillTint="33"/>
          </w:tcPr>
          <w:p w:rsidR="007B710B" w:rsidRPr="00505477" w:rsidRDefault="007B710B" w:rsidP="002409F3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91521" w:rsidRPr="00505477" w:rsidTr="00505477">
        <w:trPr>
          <w:trHeight w:val="377"/>
        </w:trPr>
        <w:tc>
          <w:tcPr>
            <w:tcW w:w="4945" w:type="dxa"/>
          </w:tcPr>
          <w:p w:rsidR="00E013F2" w:rsidRPr="00505477" w:rsidRDefault="00B82D43" w:rsidP="004367BD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Welcome and Introduction</w:t>
            </w:r>
            <w:r w:rsidR="00111403" w:rsidRPr="0050547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  <w:p w:rsidR="007C04C3" w:rsidRPr="00505477" w:rsidRDefault="00B40BE0" w:rsidP="007C04C3">
            <w:pPr>
              <w:pStyle w:val="ListParagraph"/>
              <w:numPr>
                <w:ilvl w:val="1"/>
                <w:numId w:val="14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September Meeting Minutes Approval</w:t>
            </w:r>
          </w:p>
        </w:tc>
        <w:tc>
          <w:tcPr>
            <w:tcW w:w="1710" w:type="dxa"/>
          </w:tcPr>
          <w:p w:rsidR="00091521" w:rsidRPr="00505477" w:rsidRDefault="00091521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</w:tcPr>
          <w:p w:rsidR="00091521" w:rsidRPr="00505477" w:rsidRDefault="00091521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:rsidR="00E013F2" w:rsidRPr="00505477" w:rsidRDefault="00B40BE0" w:rsidP="00072BE8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Lillian Green (ELD Staff)</w:t>
            </w:r>
          </w:p>
        </w:tc>
        <w:tc>
          <w:tcPr>
            <w:tcW w:w="1535" w:type="dxa"/>
          </w:tcPr>
          <w:p w:rsidR="00091521" w:rsidRPr="00505477" w:rsidRDefault="00091521" w:rsidP="00341605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Inform</w:t>
            </w:r>
            <w:r w:rsidR="00E013F2" w:rsidRPr="00505477">
              <w:rPr>
                <w:rFonts w:asciiTheme="minorHAnsi" w:hAnsiTheme="minorHAnsi" w:cstheme="minorHAnsi"/>
                <w:sz w:val="20"/>
                <w:szCs w:val="20"/>
              </w:rPr>
              <w:t>/Discuss</w:t>
            </w:r>
          </w:p>
        </w:tc>
      </w:tr>
      <w:tr w:rsidR="00AB17F2" w:rsidRPr="00505477" w:rsidTr="00505477">
        <w:tc>
          <w:tcPr>
            <w:tcW w:w="4945" w:type="dxa"/>
            <w:shd w:val="clear" w:color="auto" w:fill="C6D9F1" w:themeFill="text2" w:themeFillTint="33"/>
          </w:tcPr>
          <w:p w:rsidR="00AB17F2" w:rsidRPr="00505477" w:rsidRDefault="00AB17F2" w:rsidP="00AB17F2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>Work Session: 1</w:t>
            </w:r>
          </w:p>
        </w:tc>
        <w:tc>
          <w:tcPr>
            <w:tcW w:w="1710" w:type="dxa"/>
            <w:shd w:val="clear" w:color="auto" w:fill="C6D9F1" w:themeFill="text2" w:themeFillTint="33"/>
          </w:tcPr>
          <w:p w:rsidR="00AB17F2" w:rsidRPr="00505477" w:rsidRDefault="00AB17F2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D33" w:rsidRPr="00505477" w:rsidRDefault="006F6E5E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30</w:t>
            </w:r>
          </w:p>
          <w:p w:rsidR="00AB17F2" w:rsidRPr="00505477" w:rsidRDefault="005C2643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mins</w:t>
            </w:r>
          </w:p>
        </w:tc>
        <w:tc>
          <w:tcPr>
            <w:tcW w:w="1980" w:type="dxa"/>
            <w:shd w:val="clear" w:color="auto" w:fill="C6D9F1" w:themeFill="text2" w:themeFillTint="33"/>
          </w:tcPr>
          <w:p w:rsidR="00AB17F2" w:rsidRPr="00505477" w:rsidRDefault="00AB17F2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C6D9F1" w:themeFill="text2" w:themeFillTint="33"/>
          </w:tcPr>
          <w:p w:rsidR="00AB17F2" w:rsidRPr="00505477" w:rsidRDefault="00AB17F2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66F2D" w:rsidRPr="00505477" w:rsidTr="00505477">
        <w:trPr>
          <w:trHeight w:val="962"/>
        </w:trPr>
        <w:tc>
          <w:tcPr>
            <w:tcW w:w="4945" w:type="dxa"/>
          </w:tcPr>
          <w:p w:rsidR="00B40BE0" w:rsidRPr="00505477" w:rsidRDefault="007E24F0" w:rsidP="00B40BE0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rategic Plan</w:t>
            </w:r>
            <w:r w:rsidR="00B40BE0"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 Review and Feedback</w:t>
            </w:r>
          </w:p>
          <w:p w:rsidR="00AD2E4C" w:rsidRPr="00505477" w:rsidRDefault="00AD2E4C" w:rsidP="00B40BE0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Overview of How Equity is Woven into the Plan</w:t>
            </w:r>
          </w:p>
          <w:p w:rsidR="00150E45" w:rsidRPr="00505477" w:rsidRDefault="00AD2E4C" w:rsidP="00B40BE0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Review of ELC Strategic Plan Introduction </w:t>
            </w:r>
          </w:p>
        </w:tc>
        <w:tc>
          <w:tcPr>
            <w:tcW w:w="1710" w:type="dxa"/>
          </w:tcPr>
          <w:p w:rsidR="00566F2D" w:rsidRPr="00505477" w:rsidRDefault="001B2CC8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*ELC Strategic Plan Selected Sections</w:t>
            </w:r>
          </w:p>
        </w:tc>
        <w:tc>
          <w:tcPr>
            <w:tcW w:w="630" w:type="dxa"/>
          </w:tcPr>
          <w:p w:rsidR="00566F2D" w:rsidRPr="00505477" w:rsidRDefault="00566F2D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:rsidR="00994215" w:rsidRPr="00505477" w:rsidRDefault="00994215" w:rsidP="00994215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Lillian Green (ELD Staff)</w:t>
            </w:r>
          </w:p>
          <w:p w:rsidR="00994215" w:rsidRPr="00505477" w:rsidRDefault="00994215" w:rsidP="00994215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Alyssa Chatterjee (ELD Staff)</w:t>
            </w:r>
          </w:p>
          <w:p w:rsidR="00150E45" w:rsidRPr="00505477" w:rsidRDefault="00150E45" w:rsidP="004367BD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5" w:type="dxa"/>
          </w:tcPr>
          <w:p w:rsidR="00566F2D" w:rsidRPr="00505477" w:rsidRDefault="00886609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Inform</w:t>
            </w:r>
            <w:r w:rsidR="00A270F0" w:rsidRPr="00505477">
              <w:rPr>
                <w:rFonts w:asciiTheme="minorHAnsi" w:hAnsiTheme="minorHAnsi" w:cstheme="minorHAnsi"/>
                <w:sz w:val="20"/>
                <w:szCs w:val="20"/>
              </w:rPr>
              <w:t>/Discuss</w:t>
            </w:r>
            <w:r w:rsidR="00994215" w:rsidRPr="00505477">
              <w:rPr>
                <w:rFonts w:asciiTheme="minorHAnsi" w:hAnsiTheme="minorHAnsi" w:cstheme="minorHAnsi"/>
                <w:sz w:val="20"/>
                <w:szCs w:val="20"/>
              </w:rPr>
              <w:t>/ Recommend</w:t>
            </w:r>
          </w:p>
        </w:tc>
      </w:tr>
      <w:tr w:rsidR="00F57581" w:rsidRPr="00505477" w:rsidTr="00505477">
        <w:trPr>
          <w:trHeight w:val="350"/>
        </w:trPr>
        <w:tc>
          <w:tcPr>
            <w:tcW w:w="4945" w:type="dxa"/>
            <w:shd w:val="clear" w:color="auto" w:fill="C6D9F1" w:themeFill="text2" w:themeFillTint="33"/>
          </w:tcPr>
          <w:p w:rsidR="00F57581" w:rsidRPr="00505477" w:rsidRDefault="00540B12" w:rsidP="00886609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>Work Session: 2</w:t>
            </w:r>
          </w:p>
        </w:tc>
        <w:tc>
          <w:tcPr>
            <w:tcW w:w="1710" w:type="dxa"/>
            <w:shd w:val="clear" w:color="auto" w:fill="C6D9F1" w:themeFill="text2" w:themeFillTint="33"/>
          </w:tcPr>
          <w:p w:rsidR="00F57581" w:rsidRPr="00505477" w:rsidRDefault="00F57581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B40BE0" w:rsidRPr="00505477" w:rsidRDefault="006F6E5E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70</w:t>
            </w:r>
          </w:p>
          <w:p w:rsidR="00F57581" w:rsidRPr="00505477" w:rsidRDefault="00F57581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mins</w:t>
            </w:r>
          </w:p>
        </w:tc>
        <w:tc>
          <w:tcPr>
            <w:tcW w:w="1980" w:type="dxa"/>
            <w:shd w:val="clear" w:color="auto" w:fill="C6D9F1" w:themeFill="text2" w:themeFillTint="33"/>
          </w:tcPr>
          <w:p w:rsidR="00F57581" w:rsidRPr="00505477" w:rsidRDefault="00F57581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C6D9F1" w:themeFill="text2" w:themeFillTint="33"/>
          </w:tcPr>
          <w:p w:rsidR="00F57581" w:rsidRPr="00505477" w:rsidRDefault="00F57581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A71EE" w:rsidRPr="00505477" w:rsidTr="00505477">
        <w:trPr>
          <w:trHeight w:val="1106"/>
        </w:trPr>
        <w:tc>
          <w:tcPr>
            <w:tcW w:w="4945" w:type="dxa"/>
            <w:shd w:val="clear" w:color="auto" w:fill="auto"/>
          </w:tcPr>
          <w:p w:rsidR="002E60B3" w:rsidRPr="00505477" w:rsidRDefault="007E24F0" w:rsidP="002E60B3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rategic Plan</w:t>
            </w:r>
            <w:r w:rsidR="001B2CC8"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 Definition Review</w:t>
            </w:r>
            <w:r w:rsidR="004367BD"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4C3C1B" w:rsidRPr="00505477" w:rsidRDefault="006F6E5E" w:rsidP="002E60B3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Discuss/Revise Definition</w:t>
            </w:r>
            <w:r w:rsidR="003F7D6E"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 of High-Quality</w:t>
            </w:r>
            <w:r w:rsidR="002E60B3"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6F6E5E" w:rsidRPr="00505477" w:rsidRDefault="006F6E5E" w:rsidP="002E60B3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Review/Discuss the Definition of Children Furthest from Opportunity</w:t>
            </w:r>
          </w:p>
          <w:p w:rsidR="006F6E5E" w:rsidRPr="00505477" w:rsidRDefault="006F6E5E" w:rsidP="006F6E5E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ELC Strategic Plan Glossary Section</w:t>
            </w:r>
          </w:p>
        </w:tc>
        <w:tc>
          <w:tcPr>
            <w:tcW w:w="1710" w:type="dxa"/>
            <w:shd w:val="clear" w:color="auto" w:fill="auto"/>
          </w:tcPr>
          <w:p w:rsidR="001B2CC8" w:rsidRPr="00505477" w:rsidRDefault="001B2CC8" w:rsidP="001B2CC8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* ELC Strategic Plan Glossary</w:t>
            </w:r>
          </w:p>
          <w:p w:rsidR="00AD2E4C" w:rsidRPr="00505477" w:rsidRDefault="00AD2E4C" w:rsidP="001B2CC8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*EIC Glossary</w:t>
            </w:r>
          </w:p>
          <w:p w:rsidR="001A71EE" w:rsidRPr="00505477" w:rsidRDefault="001B2CC8" w:rsidP="001B2CC8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*</w:t>
            </w:r>
            <w:r w:rsidR="003F7D6E" w:rsidRPr="00505477">
              <w:rPr>
                <w:rFonts w:asciiTheme="minorHAnsi" w:hAnsiTheme="minorHAnsi" w:cstheme="minorHAnsi"/>
                <w:sz w:val="20"/>
                <w:szCs w:val="20"/>
              </w:rPr>
              <w:t>2014 Workgroup Definition</w:t>
            </w:r>
          </w:p>
          <w:p w:rsidR="001B2CC8" w:rsidRPr="00505477" w:rsidRDefault="001B2CC8" w:rsidP="001B2CC8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Pr="00505477" w:rsidRDefault="001A71EE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1B2CC8" w:rsidRPr="00505477" w:rsidRDefault="001B2CC8" w:rsidP="001B2CC8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Lillian Green (ELD Staff)</w:t>
            </w:r>
          </w:p>
          <w:p w:rsidR="001B2CC8" w:rsidRPr="00505477" w:rsidRDefault="001B2CC8" w:rsidP="001B2CC8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Alyssa Chatterjee (ELD Staff)</w:t>
            </w:r>
          </w:p>
          <w:p w:rsidR="003F7D6E" w:rsidRPr="00505477" w:rsidRDefault="003F7D6E" w:rsidP="001B2CC8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auto"/>
          </w:tcPr>
          <w:p w:rsidR="001A71EE" w:rsidRPr="00505477" w:rsidRDefault="00A27D33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Discuss/Recommend</w:t>
            </w:r>
          </w:p>
        </w:tc>
      </w:tr>
      <w:tr w:rsidR="00C447A7" w:rsidRPr="00505477" w:rsidTr="00505477">
        <w:trPr>
          <w:trHeight w:val="305"/>
        </w:trPr>
        <w:tc>
          <w:tcPr>
            <w:tcW w:w="4945" w:type="dxa"/>
            <w:shd w:val="clear" w:color="auto" w:fill="C6D9F1" w:themeFill="text2" w:themeFillTint="33"/>
          </w:tcPr>
          <w:p w:rsidR="00C447A7" w:rsidRPr="00505477" w:rsidRDefault="00C447A7" w:rsidP="00AD4343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>Work Session: 3</w:t>
            </w:r>
          </w:p>
          <w:p w:rsidR="00C447A7" w:rsidRPr="00505477" w:rsidRDefault="00C447A7" w:rsidP="00AD4343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C6D9F1" w:themeFill="text2" w:themeFillTint="33"/>
          </w:tcPr>
          <w:p w:rsidR="00C447A7" w:rsidRPr="00505477" w:rsidRDefault="00C447A7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C447A7" w:rsidRPr="00505477" w:rsidRDefault="006F6E5E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</w:p>
          <w:p w:rsidR="006F6E5E" w:rsidRPr="00505477" w:rsidRDefault="006F6E5E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mins</w:t>
            </w:r>
          </w:p>
        </w:tc>
        <w:tc>
          <w:tcPr>
            <w:tcW w:w="1980" w:type="dxa"/>
            <w:shd w:val="clear" w:color="auto" w:fill="C6D9F1" w:themeFill="text2" w:themeFillTint="33"/>
          </w:tcPr>
          <w:p w:rsidR="00C447A7" w:rsidRPr="00505477" w:rsidRDefault="00C447A7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C6D9F1" w:themeFill="text2" w:themeFillTint="33"/>
          </w:tcPr>
          <w:p w:rsidR="00C447A7" w:rsidRPr="00505477" w:rsidRDefault="00C447A7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447A7" w:rsidRPr="00505477" w:rsidTr="00505477">
        <w:trPr>
          <w:trHeight w:val="305"/>
        </w:trPr>
        <w:tc>
          <w:tcPr>
            <w:tcW w:w="4945" w:type="dxa"/>
            <w:shd w:val="clear" w:color="auto" w:fill="auto"/>
          </w:tcPr>
          <w:p w:rsidR="00C447A7" w:rsidRPr="00505477" w:rsidRDefault="006F6E5E" w:rsidP="006F6E5E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Strategic Planning Next Steps</w:t>
            </w:r>
          </w:p>
          <w:p w:rsidR="00AD2E4C" w:rsidRPr="00505477" w:rsidRDefault="00AD2E4C" w:rsidP="00AD2E4C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Report Out</w:t>
            </w:r>
          </w:p>
          <w:p w:rsidR="00C447A7" w:rsidRPr="00505477" w:rsidRDefault="00C447A7" w:rsidP="00AD4343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:rsidR="00C447A7" w:rsidRPr="00505477" w:rsidRDefault="00C447A7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C447A7" w:rsidRPr="00505477" w:rsidRDefault="00C447A7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6F6E5E" w:rsidRPr="00505477" w:rsidRDefault="006F6E5E" w:rsidP="006F6E5E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Lillian Green (ELD Staff)</w:t>
            </w:r>
          </w:p>
          <w:p w:rsidR="00C447A7" w:rsidRPr="00505477" w:rsidRDefault="00C447A7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auto"/>
          </w:tcPr>
          <w:p w:rsidR="00C447A7" w:rsidRPr="00505477" w:rsidRDefault="006F6E5E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Inform/Discuss</w:t>
            </w:r>
          </w:p>
        </w:tc>
      </w:tr>
      <w:tr w:rsidR="00A270F0" w:rsidRPr="00505477" w:rsidTr="00505477">
        <w:trPr>
          <w:trHeight w:val="305"/>
        </w:trPr>
        <w:tc>
          <w:tcPr>
            <w:tcW w:w="4945" w:type="dxa"/>
            <w:shd w:val="clear" w:color="auto" w:fill="C6D9F1" w:themeFill="text2" w:themeFillTint="33"/>
          </w:tcPr>
          <w:p w:rsidR="00A270F0" w:rsidRPr="00505477" w:rsidRDefault="00A270F0" w:rsidP="00AD4343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Closing </w:t>
            </w:r>
            <w:r w:rsidRPr="00505477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</w:r>
          </w:p>
        </w:tc>
        <w:tc>
          <w:tcPr>
            <w:tcW w:w="1710" w:type="dxa"/>
            <w:shd w:val="clear" w:color="auto" w:fill="C6D9F1" w:themeFill="text2" w:themeFillTint="33"/>
          </w:tcPr>
          <w:p w:rsidR="00A270F0" w:rsidRPr="00505477" w:rsidRDefault="00A270F0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Pr="00505477" w:rsidRDefault="00B40BE0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  <w:p w:rsidR="00DA0C84" w:rsidRPr="00505477" w:rsidRDefault="00DA0C84" w:rsidP="00F8117B">
            <w:pPr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mins</w:t>
            </w:r>
          </w:p>
        </w:tc>
        <w:tc>
          <w:tcPr>
            <w:tcW w:w="1980" w:type="dxa"/>
            <w:shd w:val="clear" w:color="auto" w:fill="C6D9F1" w:themeFill="text2" w:themeFillTint="33"/>
          </w:tcPr>
          <w:p w:rsidR="00A270F0" w:rsidRPr="00505477" w:rsidRDefault="00A270F0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5" w:type="dxa"/>
            <w:shd w:val="clear" w:color="auto" w:fill="C6D9F1" w:themeFill="text2" w:themeFillTint="33"/>
          </w:tcPr>
          <w:p w:rsidR="00A270F0" w:rsidRPr="00505477" w:rsidRDefault="00A270F0" w:rsidP="00F8117B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270F0" w:rsidRPr="00505477" w:rsidTr="00505477">
        <w:trPr>
          <w:trHeight w:val="233"/>
        </w:trPr>
        <w:tc>
          <w:tcPr>
            <w:tcW w:w="4945" w:type="dxa"/>
          </w:tcPr>
          <w:p w:rsidR="001B2CC8" w:rsidRPr="00505477" w:rsidRDefault="001B2CC8" w:rsidP="00AB17F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 xml:space="preserve">Next Steps: </w:t>
            </w:r>
          </w:p>
          <w:p w:rsidR="003F7D6E" w:rsidRPr="00505477" w:rsidRDefault="003F7D6E" w:rsidP="001B2CC8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Strategic Planning topics</w:t>
            </w:r>
          </w:p>
          <w:p w:rsidR="001B2CC8" w:rsidRPr="00505477" w:rsidRDefault="001B2CC8" w:rsidP="001B2CC8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2019 Meeting Schedule</w:t>
            </w:r>
          </w:p>
        </w:tc>
        <w:tc>
          <w:tcPr>
            <w:tcW w:w="1710" w:type="dxa"/>
            <w:shd w:val="clear" w:color="auto" w:fill="FFFFFF" w:themeFill="background1"/>
          </w:tcPr>
          <w:p w:rsidR="00A270F0" w:rsidRPr="00505477" w:rsidRDefault="00A270F0" w:rsidP="00F811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270F0" w:rsidRPr="00505477" w:rsidRDefault="00A270F0" w:rsidP="00FC194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FFFFFF" w:themeFill="background1"/>
          </w:tcPr>
          <w:p w:rsidR="00A270F0" w:rsidRPr="00505477" w:rsidRDefault="00E013F2" w:rsidP="00AD0939">
            <w:pPr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Lillian Green</w:t>
            </w:r>
          </w:p>
        </w:tc>
        <w:tc>
          <w:tcPr>
            <w:tcW w:w="1535" w:type="dxa"/>
            <w:shd w:val="clear" w:color="auto" w:fill="FFFFFF" w:themeFill="background1"/>
          </w:tcPr>
          <w:p w:rsidR="00A270F0" w:rsidRPr="00505477" w:rsidRDefault="00A270F0" w:rsidP="00AD09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5477">
              <w:rPr>
                <w:rFonts w:asciiTheme="minorHAnsi" w:hAnsiTheme="minorHAnsi" w:cstheme="minorHAnsi"/>
                <w:sz w:val="20"/>
                <w:szCs w:val="20"/>
              </w:rPr>
              <w:t>Discuss</w:t>
            </w:r>
          </w:p>
        </w:tc>
      </w:tr>
    </w:tbl>
    <w:p w:rsidR="00837DD1" w:rsidRPr="00505477" w:rsidRDefault="00837DD1" w:rsidP="001B67EC">
      <w:pPr>
        <w:rPr>
          <w:rFonts w:asciiTheme="minorHAnsi" w:hAnsiTheme="minorHAnsi" w:cstheme="minorHAnsi"/>
          <w:sz w:val="20"/>
          <w:szCs w:val="20"/>
        </w:rPr>
      </w:pPr>
    </w:p>
    <w:p w:rsidR="0031132E" w:rsidRPr="00505477" w:rsidRDefault="004C3C1B" w:rsidP="00A27D33">
      <w:pPr>
        <w:rPr>
          <w:rFonts w:asciiTheme="minorHAnsi" w:hAnsiTheme="minorHAnsi" w:cstheme="minorHAnsi"/>
          <w:sz w:val="20"/>
          <w:szCs w:val="20"/>
        </w:rPr>
      </w:pPr>
      <w:r w:rsidRPr="00505477">
        <w:rPr>
          <w:rFonts w:asciiTheme="minorHAnsi" w:hAnsiTheme="minorHAnsi" w:cstheme="minorHAnsi"/>
          <w:sz w:val="20"/>
          <w:szCs w:val="20"/>
        </w:rPr>
        <w:t xml:space="preserve">Future Meeting Dates: </w:t>
      </w:r>
      <w:r w:rsidR="002E60B3" w:rsidRPr="00505477">
        <w:rPr>
          <w:rFonts w:asciiTheme="minorHAnsi" w:hAnsiTheme="minorHAnsi" w:cstheme="minorHAnsi"/>
          <w:sz w:val="20"/>
          <w:szCs w:val="20"/>
        </w:rPr>
        <w:t xml:space="preserve"> </w:t>
      </w:r>
      <w:r w:rsidR="008A0392" w:rsidRPr="00505477">
        <w:rPr>
          <w:rFonts w:asciiTheme="minorHAnsi" w:hAnsiTheme="minorHAnsi" w:cstheme="minorHAnsi"/>
          <w:sz w:val="20"/>
          <w:szCs w:val="20"/>
        </w:rPr>
        <w:t xml:space="preserve">November </w:t>
      </w:r>
      <w:r w:rsidR="001B2CC8" w:rsidRPr="00505477">
        <w:rPr>
          <w:rFonts w:asciiTheme="minorHAnsi" w:hAnsiTheme="minorHAnsi" w:cstheme="minorHAnsi"/>
          <w:sz w:val="20"/>
          <w:szCs w:val="20"/>
        </w:rPr>
        <w:t>13</w:t>
      </w:r>
      <w:r w:rsidR="008A0392" w:rsidRPr="00505477">
        <w:rPr>
          <w:rFonts w:asciiTheme="minorHAnsi" w:hAnsiTheme="minorHAnsi" w:cstheme="minorHAnsi"/>
          <w:sz w:val="20"/>
          <w:szCs w:val="20"/>
        </w:rPr>
        <w:t>, 2018 – In Person</w:t>
      </w:r>
    </w:p>
    <w:p w:rsidR="008A0392" w:rsidRPr="00505477" w:rsidRDefault="008E7591" w:rsidP="00A27D33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ab/>
      </w:r>
      <w:r>
        <w:rPr>
          <w:rFonts w:asciiTheme="minorHAnsi" w:hAnsiTheme="minorHAnsi" w:cstheme="minorHAnsi"/>
          <w:sz w:val="20"/>
          <w:szCs w:val="20"/>
        </w:rPr>
        <w:tab/>
        <w:t xml:space="preserve">           </w:t>
      </w:r>
      <w:r w:rsidR="008A0392" w:rsidRPr="00505477">
        <w:rPr>
          <w:rFonts w:asciiTheme="minorHAnsi" w:hAnsiTheme="minorHAnsi" w:cstheme="minorHAnsi"/>
          <w:sz w:val="20"/>
          <w:szCs w:val="20"/>
        </w:rPr>
        <w:t>December – No Meeting</w:t>
      </w:r>
    </w:p>
    <w:sectPr w:rsidR="008A0392" w:rsidRPr="00505477" w:rsidSect="005518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540" w:right="1440" w:bottom="90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2AD3" w:rsidRDefault="00102AD3" w:rsidP="003D1922">
      <w:r>
        <w:separator/>
      </w:r>
    </w:p>
  </w:endnote>
  <w:endnote w:type="continuationSeparator" w:id="0">
    <w:p w:rsidR="00102AD3" w:rsidRDefault="00102AD3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0448" w:rsidRDefault="000204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7591" w:rsidRPr="001E7AEE" w:rsidRDefault="008E7591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0448" w:rsidRDefault="000204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2AD3" w:rsidRDefault="00102AD3" w:rsidP="003D1922">
      <w:r>
        <w:separator/>
      </w:r>
    </w:p>
  </w:footnote>
  <w:footnote w:type="continuationSeparator" w:id="0">
    <w:p w:rsidR="00102AD3" w:rsidRDefault="00102AD3" w:rsidP="003D1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0448" w:rsidRDefault="000204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87844275"/>
      <w:docPartObj>
        <w:docPartGallery w:val="Watermarks"/>
        <w:docPartUnique/>
      </w:docPartObj>
    </w:sdtPr>
    <w:sdtEndPr/>
    <w:sdtContent>
      <w:p w:rsidR="00020448" w:rsidRDefault="00102AD3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0448" w:rsidRDefault="000204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61DE8"/>
    <w:multiLevelType w:val="hybridMultilevel"/>
    <w:tmpl w:val="14A4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773F9"/>
    <w:multiLevelType w:val="hybridMultilevel"/>
    <w:tmpl w:val="DAACB4F8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 w15:restartNumberingAfterBreak="0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6438"/>
    <w:multiLevelType w:val="hybridMultilevel"/>
    <w:tmpl w:val="F9FA931A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7" w15:restartNumberingAfterBreak="0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4" w15:restartNumberingAfterBreak="0">
    <w:nsid w:val="697F7498"/>
    <w:multiLevelType w:val="hybridMultilevel"/>
    <w:tmpl w:val="37EEF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13"/>
  </w:num>
  <w:num w:numId="4">
    <w:abstractNumId w:val="7"/>
  </w:num>
  <w:num w:numId="5">
    <w:abstractNumId w:val="6"/>
  </w:num>
  <w:num w:numId="6">
    <w:abstractNumId w:val="15"/>
  </w:num>
  <w:num w:numId="7">
    <w:abstractNumId w:val="5"/>
  </w:num>
  <w:num w:numId="8">
    <w:abstractNumId w:val="11"/>
  </w:num>
  <w:num w:numId="9">
    <w:abstractNumId w:val="10"/>
  </w:num>
  <w:num w:numId="10">
    <w:abstractNumId w:val="8"/>
  </w:num>
  <w:num w:numId="11">
    <w:abstractNumId w:val="14"/>
  </w:num>
  <w:num w:numId="12">
    <w:abstractNumId w:val="12"/>
  </w:num>
  <w:num w:numId="13">
    <w:abstractNumId w:val="4"/>
  </w:num>
  <w:num w:numId="14">
    <w:abstractNumId w:val="9"/>
  </w:num>
  <w:num w:numId="15">
    <w:abstractNumId w:val="1"/>
  </w:num>
  <w:num w:numId="16">
    <w:abstractNumId w:val="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MqgFACQdF8wtAAAA"/>
  </w:docVars>
  <w:rsids>
    <w:rsidRoot w:val="003D1922"/>
    <w:rsid w:val="000103FF"/>
    <w:rsid w:val="00020448"/>
    <w:rsid w:val="0002486A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2AD3"/>
    <w:rsid w:val="00103DAD"/>
    <w:rsid w:val="00111403"/>
    <w:rsid w:val="001446A7"/>
    <w:rsid w:val="001479B3"/>
    <w:rsid w:val="00150E45"/>
    <w:rsid w:val="00181B6E"/>
    <w:rsid w:val="0018294C"/>
    <w:rsid w:val="001936DC"/>
    <w:rsid w:val="001A5D9D"/>
    <w:rsid w:val="001A71EE"/>
    <w:rsid w:val="001B2CC8"/>
    <w:rsid w:val="001B67EC"/>
    <w:rsid w:val="001E3C30"/>
    <w:rsid w:val="001F2D17"/>
    <w:rsid w:val="001F5291"/>
    <w:rsid w:val="001F549C"/>
    <w:rsid w:val="002019B2"/>
    <w:rsid w:val="002024FE"/>
    <w:rsid w:val="0020569D"/>
    <w:rsid w:val="00206CD6"/>
    <w:rsid w:val="00217B54"/>
    <w:rsid w:val="002215BE"/>
    <w:rsid w:val="00234117"/>
    <w:rsid w:val="00234F57"/>
    <w:rsid w:val="002409F3"/>
    <w:rsid w:val="002461B9"/>
    <w:rsid w:val="00247D00"/>
    <w:rsid w:val="002674D2"/>
    <w:rsid w:val="00274EED"/>
    <w:rsid w:val="0027628F"/>
    <w:rsid w:val="002925B5"/>
    <w:rsid w:val="002A036A"/>
    <w:rsid w:val="002C2EF9"/>
    <w:rsid w:val="002D17E4"/>
    <w:rsid w:val="002D4C18"/>
    <w:rsid w:val="002E3F41"/>
    <w:rsid w:val="002E60B3"/>
    <w:rsid w:val="002F3453"/>
    <w:rsid w:val="003032C0"/>
    <w:rsid w:val="0031132E"/>
    <w:rsid w:val="00324644"/>
    <w:rsid w:val="003251AB"/>
    <w:rsid w:val="00333EE5"/>
    <w:rsid w:val="00341605"/>
    <w:rsid w:val="00374F5E"/>
    <w:rsid w:val="00395D3F"/>
    <w:rsid w:val="00397A14"/>
    <w:rsid w:val="003A5B1F"/>
    <w:rsid w:val="003C0556"/>
    <w:rsid w:val="003D1922"/>
    <w:rsid w:val="003D53A3"/>
    <w:rsid w:val="003E0DFC"/>
    <w:rsid w:val="003E2D58"/>
    <w:rsid w:val="003F7D6E"/>
    <w:rsid w:val="00405910"/>
    <w:rsid w:val="004121F9"/>
    <w:rsid w:val="00413BBD"/>
    <w:rsid w:val="00421C0C"/>
    <w:rsid w:val="00424D9C"/>
    <w:rsid w:val="004367BD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05477"/>
    <w:rsid w:val="005274E2"/>
    <w:rsid w:val="00530D62"/>
    <w:rsid w:val="0053105A"/>
    <w:rsid w:val="00540B12"/>
    <w:rsid w:val="00543D7C"/>
    <w:rsid w:val="0055183B"/>
    <w:rsid w:val="00566F2D"/>
    <w:rsid w:val="00595703"/>
    <w:rsid w:val="005A1D7A"/>
    <w:rsid w:val="005A3029"/>
    <w:rsid w:val="005A42A0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750D7"/>
    <w:rsid w:val="0068010F"/>
    <w:rsid w:val="00685EC1"/>
    <w:rsid w:val="006926C0"/>
    <w:rsid w:val="006B4EA6"/>
    <w:rsid w:val="006C0F25"/>
    <w:rsid w:val="006E53EF"/>
    <w:rsid w:val="006F1D87"/>
    <w:rsid w:val="006F6E5E"/>
    <w:rsid w:val="00716216"/>
    <w:rsid w:val="00717E5A"/>
    <w:rsid w:val="00726065"/>
    <w:rsid w:val="00753245"/>
    <w:rsid w:val="007577BA"/>
    <w:rsid w:val="007618D7"/>
    <w:rsid w:val="007824E6"/>
    <w:rsid w:val="007B710B"/>
    <w:rsid w:val="007C04C3"/>
    <w:rsid w:val="007C357B"/>
    <w:rsid w:val="007C3D26"/>
    <w:rsid w:val="007C583A"/>
    <w:rsid w:val="007D335A"/>
    <w:rsid w:val="007D7272"/>
    <w:rsid w:val="007E20CA"/>
    <w:rsid w:val="007E24F0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06F"/>
    <w:rsid w:val="00852183"/>
    <w:rsid w:val="00855044"/>
    <w:rsid w:val="0086584A"/>
    <w:rsid w:val="00866AE4"/>
    <w:rsid w:val="008721A3"/>
    <w:rsid w:val="00886609"/>
    <w:rsid w:val="008A0392"/>
    <w:rsid w:val="008A7E41"/>
    <w:rsid w:val="008B0D40"/>
    <w:rsid w:val="008B15E7"/>
    <w:rsid w:val="008B4487"/>
    <w:rsid w:val="008C5374"/>
    <w:rsid w:val="008C6D8D"/>
    <w:rsid w:val="008E6CF8"/>
    <w:rsid w:val="008E7591"/>
    <w:rsid w:val="00913877"/>
    <w:rsid w:val="00913A2F"/>
    <w:rsid w:val="00922D4A"/>
    <w:rsid w:val="00931B62"/>
    <w:rsid w:val="0093550E"/>
    <w:rsid w:val="00937201"/>
    <w:rsid w:val="0094160F"/>
    <w:rsid w:val="00946372"/>
    <w:rsid w:val="00956504"/>
    <w:rsid w:val="00964173"/>
    <w:rsid w:val="00964BD9"/>
    <w:rsid w:val="0096695A"/>
    <w:rsid w:val="00966EEE"/>
    <w:rsid w:val="00994215"/>
    <w:rsid w:val="009A599B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537D2"/>
    <w:rsid w:val="00A70AD1"/>
    <w:rsid w:val="00A72060"/>
    <w:rsid w:val="00A72153"/>
    <w:rsid w:val="00A80977"/>
    <w:rsid w:val="00AA259A"/>
    <w:rsid w:val="00AB17F2"/>
    <w:rsid w:val="00AB3B8E"/>
    <w:rsid w:val="00AC5D40"/>
    <w:rsid w:val="00AD0939"/>
    <w:rsid w:val="00AD2E4C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0BE0"/>
    <w:rsid w:val="00B411C5"/>
    <w:rsid w:val="00B50D64"/>
    <w:rsid w:val="00B51440"/>
    <w:rsid w:val="00B82C74"/>
    <w:rsid w:val="00B82D43"/>
    <w:rsid w:val="00B82F44"/>
    <w:rsid w:val="00B92836"/>
    <w:rsid w:val="00BE71B2"/>
    <w:rsid w:val="00C0532F"/>
    <w:rsid w:val="00C16994"/>
    <w:rsid w:val="00C447A7"/>
    <w:rsid w:val="00C45554"/>
    <w:rsid w:val="00C53479"/>
    <w:rsid w:val="00C7154F"/>
    <w:rsid w:val="00C72A0E"/>
    <w:rsid w:val="00C8164C"/>
    <w:rsid w:val="00CA13E8"/>
    <w:rsid w:val="00CB15E9"/>
    <w:rsid w:val="00CB5A11"/>
    <w:rsid w:val="00CC0BCE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A0C84"/>
    <w:rsid w:val="00DB6A5F"/>
    <w:rsid w:val="00DC0721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87538"/>
    <w:rsid w:val="00E96385"/>
    <w:rsid w:val="00E97FC0"/>
    <w:rsid w:val="00EA5287"/>
    <w:rsid w:val="00EC0FAC"/>
    <w:rsid w:val="00F21F73"/>
    <w:rsid w:val="00F247F5"/>
    <w:rsid w:val="00F27F67"/>
    <w:rsid w:val="00F534B2"/>
    <w:rsid w:val="00F57581"/>
    <w:rsid w:val="00F8117B"/>
    <w:rsid w:val="00FB0A76"/>
    <w:rsid w:val="00FC1948"/>
    <w:rsid w:val="00FC2E52"/>
    <w:rsid w:val="00FD0CBC"/>
    <w:rsid w:val="00FD2197"/>
    <w:rsid w:val="00FE0A06"/>
    <w:rsid w:val="00FF0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F5A45D33-0568-4B6B-9970-609C53D6C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3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405708557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CF9CB5-C1D3-4F7C-B8BA-57AEF729B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9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EEN Lillian - ELD</cp:lastModifiedBy>
  <cp:revision>8</cp:revision>
  <cp:lastPrinted>2018-07-18T21:44:00Z</cp:lastPrinted>
  <dcterms:created xsi:type="dcterms:W3CDTF">2018-10-01T19:32:00Z</dcterms:created>
  <dcterms:modified xsi:type="dcterms:W3CDTF">2018-10-03T21:02:00Z</dcterms:modified>
</cp:coreProperties>
</file>